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B83F9" w14:textId="2BBBD3D6" w:rsidR="001C784A" w:rsidRPr="001C784A" w:rsidRDefault="001C784A" w:rsidP="004A0860">
      <w:pPr>
        <w:bidi w:val="0"/>
        <w:rPr>
          <w:b/>
          <w:bCs/>
          <w:sz w:val="24"/>
          <w:szCs w:val="24"/>
        </w:rPr>
      </w:pPr>
      <w:r w:rsidRPr="001C784A">
        <w:rPr>
          <w:b/>
          <w:bCs/>
          <w:sz w:val="24"/>
          <w:szCs w:val="24"/>
        </w:rPr>
        <w:sym w:font="Wingdings" w:char="F0E8"/>
      </w:r>
      <w:r w:rsidRPr="001C784A">
        <w:rPr>
          <w:b/>
          <w:bCs/>
          <w:sz w:val="24"/>
          <w:szCs w:val="24"/>
        </w:rPr>
        <w:t xml:space="preserve"> </w:t>
      </w:r>
      <w:r w:rsidRPr="001C784A">
        <w:rPr>
          <w:b/>
          <w:bCs/>
          <w:sz w:val="24"/>
          <w:szCs w:val="24"/>
        </w:rPr>
        <w:tab/>
        <w:t xml:space="preserve">Your name: </w:t>
      </w:r>
      <w:r w:rsidRPr="001C784A">
        <w:rPr>
          <w:b/>
          <w:bCs/>
          <w:sz w:val="24"/>
          <w:szCs w:val="24"/>
        </w:rPr>
        <w:tab/>
      </w:r>
      <w:r w:rsidRPr="001C784A">
        <w:rPr>
          <w:b/>
          <w:bCs/>
          <w:sz w:val="24"/>
          <w:szCs w:val="24"/>
        </w:rPr>
        <w:tab/>
        <w:t>Amirhossein Sabagh</w:t>
      </w:r>
    </w:p>
    <w:p w14:paraId="3B1A253F" w14:textId="27CBF6FA" w:rsidR="001C784A" w:rsidRPr="001C784A" w:rsidRDefault="001C784A" w:rsidP="004A0860">
      <w:pPr>
        <w:bidi w:val="0"/>
        <w:ind w:firstLine="720"/>
        <w:rPr>
          <w:b/>
          <w:bCs/>
          <w:sz w:val="24"/>
          <w:szCs w:val="24"/>
        </w:rPr>
      </w:pPr>
      <w:r w:rsidRPr="001C784A">
        <w:rPr>
          <w:b/>
          <w:bCs/>
          <w:sz w:val="24"/>
          <w:szCs w:val="24"/>
        </w:rPr>
        <w:t>Student No.:</w:t>
      </w:r>
      <w:r w:rsidRPr="001C784A">
        <w:rPr>
          <w:b/>
          <w:bCs/>
          <w:sz w:val="24"/>
          <w:szCs w:val="24"/>
        </w:rPr>
        <w:tab/>
      </w:r>
      <w:r w:rsidRPr="001C784A">
        <w:rPr>
          <w:b/>
          <w:bCs/>
          <w:sz w:val="24"/>
          <w:szCs w:val="24"/>
        </w:rPr>
        <w:tab/>
        <w:t>152956199</w:t>
      </w:r>
    </w:p>
    <w:p w14:paraId="1D71BD80" w14:textId="56CE9F00" w:rsidR="004C5405" w:rsidRPr="001C784A" w:rsidRDefault="001C784A" w:rsidP="004A0860">
      <w:pPr>
        <w:bidi w:val="0"/>
        <w:ind w:firstLine="720"/>
        <w:rPr>
          <w:b/>
          <w:bCs/>
          <w:sz w:val="24"/>
          <w:szCs w:val="24"/>
          <w:lang w:val="en-CA"/>
        </w:rPr>
      </w:pPr>
      <w:r w:rsidRPr="001C784A">
        <w:rPr>
          <w:b/>
          <w:bCs/>
          <w:sz w:val="24"/>
          <w:szCs w:val="24"/>
        </w:rPr>
        <w:t>UserID:</w:t>
      </w:r>
      <w:r w:rsidRPr="001C784A">
        <w:rPr>
          <w:b/>
          <w:bCs/>
          <w:sz w:val="24"/>
          <w:szCs w:val="24"/>
        </w:rPr>
        <w:tab/>
      </w:r>
      <w:r w:rsidRPr="001C784A">
        <w:rPr>
          <w:b/>
          <w:bCs/>
          <w:sz w:val="24"/>
          <w:szCs w:val="24"/>
        </w:rPr>
        <w:tab/>
      </w:r>
      <w:hyperlink r:id="rId5" w:history="1">
        <w:r w:rsidRPr="001C784A">
          <w:rPr>
            <w:rStyle w:val="Hyperlink"/>
            <w:b/>
            <w:bCs/>
            <w:sz w:val="24"/>
            <w:szCs w:val="24"/>
          </w:rPr>
          <w:t>asabagh@mySeneca.ca</w:t>
        </w:r>
      </w:hyperlink>
    </w:p>
    <w:p w14:paraId="20C40A2F" w14:textId="5A53143F" w:rsidR="001C784A" w:rsidRDefault="001C784A" w:rsidP="004A0860">
      <w:pPr>
        <w:bidi w:val="0"/>
        <w:ind w:firstLine="720"/>
        <w:rPr>
          <w:lang w:val="en-CA"/>
        </w:rPr>
      </w:pPr>
    </w:p>
    <w:p w14:paraId="28A6D2F8" w14:textId="77777777" w:rsidR="001C784A" w:rsidRDefault="001C784A" w:rsidP="004A0860">
      <w:pPr>
        <w:pStyle w:val="ListParagraph"/>
        <w:numPr>
          <w:ilvl w:val="0"/>
          <w:numId w:val="1"/>
        </w:numPr>
      </w:pPr>
      <w:r w:rsidRPr="00C32347">
        <w:sym w:font="Wingdings" w:char="F0E8"/>
      </w:r>
      <w:r w:rsidRPr="00C32347">
        <w:t xml:space="preserve"> </w:t>
      </w:r>
      <w:r>
        <w:t xml:space="preserve">What was the response to the </w:t>
      </w:r>
      <w:r w:rsidRPr="00E17C60">
        <w:rPr>
          <w:rFonts w:ascii="Consolas" w:hAnsi="Consolas"/>
          <w:b/>
        </w:rPr>
        <w:t>get-history</w:t>
      </w:r>
      <w:r>
        <w:t xml:space="preserve"> command? (The answer is not nothing so long as you opened PowerShell using File Explorer as described above.) </w:t>
      </w:r>
    </w:p>
    <w:p w14:paraId="22F84A43" w14:textId="77777777" w:rsidR="001C784A" w:rsidRPr="00352624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1. </w:t>
      </w:r>
      <w:r w:rsidRPr="00A03AFF">
        <w:rPr>
          <w:rFonts w:ascii="Consolas" w:hAnsi="Consolas"/>
          <w:color w:val="006400"/>
        </w:rPr>
        <w:t>1 Set-Location -literalPath 'C:\Users\amirs\OneDrive\Documents'</w:t>
      </w:r>
    </w:p>
    <w:p w14:paraId="1467C70E" w14:textId="77777777" w:rsidR="00771997" w:rsidRDefault="00771997" w:rsidP="004A0860">
      <w:pPr>
        <w:pStyle w:val="ListParagraph"/>
        <w:ind w:left="360"/>
      </w:pPr>
    </w:p>
    <w:p w14:paraId="1583ECC1" w14:textId="784F471B" w:rsidR="001C784A" w:rsidRDefault="001C784A" w:rsidP="004A0860">
      <w:pPr>
        <w:pStyle w:val="ListParagraph"/>
        <w:numPr>
          <w:ilvl w:val="0"/>
          <w:numId w:val="1"/>
        </w:numPr>
      </w:pPr>
      <w:r>
        <w:t xml:space="preserve">after running &gt; </w:t>
      </w:r>
      <w:r w:rsidRPr="00E17C60">
        <w:rPr>
          <w:rFonts w:ascii="Consolas" w:hAnsi="Consolas"/>
          <w:b/>
        </w:rPr>
        <w:t>get-help</w:t>
      </w:r>
      <w:r w:rsidRPr="00253F5F">
        <w:t xml:space="preserve"> </w:t>
      </w:r>
      <w:r>
        <w:t xml:space="preserve"> (again) </w:t>
      </w:r>
      <w:r w:rsidRPr="00253F5F">
        <w:t>What is the</w:t>
      </w:r>
      <w:r w:rsidRPr="00E17C60">
        <w:rPr>
          <w:rFonts w:ascii="Consolas" w:hAnsi="Consolas"/>
          <w:b/>
        </w:rPr>
        <w:t xml:space="preserve"> SHORT DESCRIPTION </w:t>
      </w:r>
      <w:r w:rsidRPr="00253F5F">
        <w:t>that was output</w:t>
      </w:r>
      <w:r>
        <w:t>? (scroll up to see all the help text)</w:t>
      </w:r>
    </w:p>
    <w:p w14:paraId="011E60FD" w14:textId="77777777" w:rsidR="001C784A" w:rsidRPr="00352624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  <w:rtl/>
        </w:rPr>
      </w:pPr>
      <w:r>
        <w:rPr>
          <w:rFonts w:ascii="Consolas" w:hAnsi="Consolas"/>
          <w:color w:val="006400"/>
        </w:rPr>
        <w:t xml:space="preserve">2. </w:t>
      </w:r>
      <w:r w:rsidRPr="00A03AFF">
        <w:rPr>
          <w:rFonts w:ascii="Consolas" w:hAnsi="Consolas"/>
          <w:color w:val="006400"/>
        </w:rPr>
        <w:t>Displays help about Windows PowerShell cmdlets and concepts.</w:t>
      </w:r>
    </w:p>
    <w:p w14:paraId="3D483BB3" w14:textId="77777777" w:rsidR="00771997" w:rsidRDefault="00771997" w:rsidP="004A0860">
      <w:pPr>
        <w:pStyle w:val="ListParagraph"/>
        <w:ind w:left="360"/>
      </w:pPr>
    </w:p>
    <w:p w14:paraId="60423BFB" w14:textId="55B5DF66" w:rsidR="001C784A" w:rsidRDefault="001C784A" w:rsidP="004A0860">
      <w:pPr>
        <w:pStyle w:val="ListParagraph"/>
        <w:numPr>
          <w:ilvl w:val="0"/>
          <w:numId w:val="1"/>
        </w:numPr>
      </w:pPr>
      <w:r w:rsidRPr="00C32347">
        <w:sym w:font="Wingdings" w:char="F0E8"/>
      </w:r>
      <w:r w:rsidRPr="00A65B18">
        <w:t xml:space="preserve"> </w:t>
      </w:r>
      <w:r>
        <w:t>copy/paste the text of the top 10 processes here</w:t>
      </w:r>
    </w:p>
    <w:p w14:paraId="680401BE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>3. Handles  NPM(K)    PM(K)      WS(K)     CPU(s)     Id  SI ProcessName</w:t>
      </w:r>
    </w:p>
    <w:p w14:paraId="7CC3D5FF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>-------  ------    -----      -----     ------     --  -- -----------</w:t>
      </w:r>
    </w:p>
    <w:p w14:paraId="7FF5A120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7771       0      216       5240  27,173.30      4   0 System</w:t>
      </w:r>
    </w:p>
    <w:p w14:paraId="0D3354D2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 227      11     3512       4788  23,000.61   2512   0 svchost</w:t>
      </w:r>
    </w:p>
    <w:p w14:paraId="0549AA13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 286      17     3920       6572  12,971.11   1640   0 svchost</w:t>
      </w:r>
    </w:p>
    <w:p w14:paraId="760E4DB3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10009     596   630248     357768  10,156.56   4936   0 avp</w:t>
      </w:r>
    </w:p>
    <w:p w14:paraId="1DC7D214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 473      27     6948      13132   7,685.20  10612   0 svchost</w:t>
      </w:r>
    </w:p>
    <w:p w14:paraId="15D2FB19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 241      15     2840       4800   4,491.47   1632   0 svchost</w:t>
      </w:r>
    </w:p>
    <w:p w14:paraId="59F7998A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1094      76   453724     159024   2,218.09  20836  10 opera</w:t>
      </w:r>
    </w:p>
    <w:p w14:paraId="0ACA2A76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 209      11     2768       2400   2,093.72  13324   0 svchost</w:t>
      </w:r>
    </w:p>
    <w:p w14:paraId="08CBB6DB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 266      13     2916       4960   1,734.30   1776   0 svchost</w:t>
      </w:r>
    </w:p>
    <w:p w14:paraId="0A3295B3" w14:textId="77777777" w:rsidR="001C784A" w:rsidRPr="00A73FA6" w:rsidRDefault="001C784A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A73FA6">
        <w:rPr>
          <w:rFonts w:ascii="Consolas" w:hAnsi="Consolas"/>
          <w:color w:val="006400"/>
        </w:rPr>
        <w:t xml:space="preserve">   1113     180  2749976     541328   1,482.36  21172   0 oracle</w:t>
      </w:r>
    </w:p>
    <w:p w14:paraId="5C37F16A" w14:textId="77777777" w:rsidR="00A73FA6" w:rsidRDefault="00A73FA6" w:rsidP="004A0860">
      <w:pPr>
        <w:pStyle w:val="ListParagraph"/>
        <w:ind w:left="360"/>
      </w:pPr>
    </w:p>
    <w:p w14:paraId="354E98F7" w14:textId="46043301" w:rsidR="00A73FA6" w:rsidRDefault="00A73FA6" w:rsidP="004A0860">
      <w:pPr>
        <w:pStyle w:val="ListParagraph"/>
        <w:numPr>
          <w:ilvl w:val="0"/>
          <w:numId w:val="1"/>
        </w:numPr>
      </w:pPr>
      <w:r>
        <w:t xml:space="preserve">Do you recognize any of these commands? Did they all do the same thing? </w:t>
      </w:r>
      <w:r w:rsidRPr="00C1483C">
        <w:t xml:space="preserve">What did they </w:t>
      </w:r>
      <w:r>
        <w:t xml:space="preserve">do? </w:t>
      </w:r>
    </w:p>
    <w:p w14:paraId="4FC26760" w14:textId="7A70E72B" w:rsidR="00A73FA6" w:rsidRDefault="00A73FA6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4. I have used ls in the Linux terminals to list the directories or files of a folder for me. The same function as ls, I use dir in cmd to do that task. Get-ChildItem is the same as those two but in PowerShell. The PowerShell can interpret all those three and will show the same result if any of these three is entered.</w:t>
      </w:r>
    </w:p>
    <w:p w14:paraId="2C134787" w14:textId="50A60A85" w:rsidR="00A73FA6" w:rsidRDefault="00A73FA6" w:rsidP="004A0860">
      <w:pPr>
        <w:pStyle w:val="ListParagraph"/>
        <w:ind w:left="360"/>
      </w:pPr>
    </w:p>
    <w:p w14:paraId="0CEE7A1E" w14:textId="33CF96A8" w:rsidR="00771997" w:rsidRDefault="00771997" w:rsidP="004A0860">
      <w:pPr>
        <w:pStyle w:val="ListParagraph"/>
        <w:ind w:left="360"/>
      </w:pPr>
    </w:p>
    <w:p w14:paraId="3DD388FE" w14:textId="773B4991" w:rsidR="00771997" w:rsidRDefault="00771997" w:rsidP="004A0860">
      <w:pPr>
        <w:pStyle w:val="ListParagraph"/>
        <w:ind w:left="360"/>
      </w:pPr>
    </w:p>
    <w:p w14:paraId="388242F3" w14:textId="77777777" w:rsidR="00771997" w:rsidRDefault="00771997" w:rsidP="004A0860">
      <w:pPr>
        <w:pStyle w:val="ListParagraph"/>
        <w:ind w:left="360"/>
      </w:pPr>
    </w:p>
    <w:p w14:paraId="27729C29" w14:textId="34C60750" w:rsidR="00A73FA6" w:rsidRDefault="00A73FA6" w:rsidP="004A0860">
      <w:pPr>
        <w:pStyle w:val="ListParagraph"/>
        <w:numPr>
          <w:ilvl w:val="0"/>
          <w:numId w:val="1"/>
        </w:numPr>
      </w:pPr>
      <w:r>
        <w:t>Copy about 10 lines of output from the last of those commands and paste here.</w:t>
      </w:r>
    </w:p>
    <w:p w14:paraId="4C8625FF" w14:textId="0253342A" w:rsidR="00771997" w:rsidRPr="00771997" w:rsidRDefault="00A73FA6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5.</w:t>
      </w:r>
      <w:r w:rsidR="00771997" w:rsidRPr="00771997">
        <w:t xml:space="preserve"> </w:t>
      </w:r>
      <w:r w:rsidR="00771997" w:rsidRPr="00771997">
        <w:rPr>
          <w:rFonts w:ascii="Consolas" w:hAnsi="Consolas"/>
          <w:color w:val="006400"/>
        </w:rPr>
        <w:t>Mode                LastWriteTime         Length Name</w:t>
      </w:r>
    </w:p>
    <w:p w14:paraId="516C98A1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  <w:rtl/>
        </w:rPr>
      </w:pPr>
      <w:r w:rsidRPr="00771997">
        <w:rPr>
          <w:rFonts w:ascii="Consolas" w:hAnsi="Consolas"/>
          <w:color w:val="006400"/>
        </w:rPr>
        <w:t>----                -------------         ------ ----</w:t>
      </w:r>
    </w:p>
    <w:p w14:paraId="0B71E929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da---l       2020-05-21   5:47 PM                Visual Studio 2019</w:t>
      </w:r>
    </w:p>
    <w:p w14:paraId="2C0A8637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-ar--l       2020-03-08   1:02 AM            121 Amir's notebook.url</w:t>
      </w:r>
    </w:p>
    <w:p w14:paraId="2ACBA7ED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-a---l       2020-02-01   1:59 AM        (15203) Bachelor of Science.docx</w:t>
      </w:r>
    </w:p>
    <w:p w14:paraId="61F5EE8F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-a----       2020-06-25  10:16 PM         360448 Database1.accdb</w:t>
      </w:r>
    </w:p>
    <w:p w14:paraId="32CDDE62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-a---l       2020-01-22   8:20 PM            (0) Default.rdp</w:t>
      </w:r>
    </w:p>
    <w:p w14:paraId="1ED927CD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-a---l       2020-02-13   3:11 AM        (13408) Fully 95.docx</w:t>
      </w:r>
    </w:p>
    <w:p w14:paraId="0BD8A0EB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-a---l       2020-03-24   1:03 AM         209619 Legacy OS.pdf</w:t>
      </w:r>
    </w:p>
    <w:p w14:paraId="10A208C1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-a---l       2020-02-14   4:30 PM        (20131) Reflection.docx</w:t>
      </w:r>
    </w:p>
    <w:p w14:paraId="33367C20" w14:textId="77777777" w:rsidR="00771997" w:rsidRPr="00771997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771997">
        <w:rPr>
          <w:rFonts w:ascii="Consolas" w:hAnsi="Consolas"/>
          <w:color w:val="006400"/>
        </w:rPr>
        <w:t>-a---l       2020-01-19  11:03 PM           1710 Where are my files.lnk</w:t>
      </w:r>
    </w:p>
    <w:p w14:paraId="72DD9E11" w14:textId="4C44B150" w:rsidR="00A73FA6" w:rsidRPr="00352624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  <w:rtl/>
        </w:rPr>
      </w:pPr>
      <w:r w:rsidRPr="00771997">
        <w:rPr>
          <w:rFonts w:ascii="Consolas" w:hAnsi="Consolas"/>
          <w:color w:val="006400"/>
        </w:rPr>
        <w:t>-ar--l       2020-02-20  12:45 PM            121 •'s Notebook.url</w:t>
      </w:r>
    </w:p>
    <w:p w14:paraId="710A61A3" w14:textId="77777777" w:rsidR="00A73FA6" w:rsidRPr="006208A6" w:rsidRDefault="00A73FA6" w:rsidP="004A0860">
      <w:pPr>
        <w:bidi w:val="0"/>
        <w:rPr>
          <w:rFonts w:ascii="Consolas" w:hAnsi="Consolas"/>
          <w:color w:val="C00000"/>
        </w:rPr>
      </w:pPr>
    </w:p>
    <w:p w14:paraId="365090F1" w14:textId="7502EE38" w:rsidR="00A73FA6" w:rsidRDefault="00A73FA6" w:rsidP="004A0860">
      <w:pPr>
        <w:pStyle w:val="ListParagraph"/>
        <w:numPr>
          <w:ilvl w:val="0"/>
          <w:numId w:val="1"/>
        </w:numPr>
      </w:pPr>
      <w:r w:rsidRPr="00B37496">
        <w:t>What was diff</w:t>
      </w:r>
      <w:r>
        <w:t>erent about the output this time?</w:t>
      </w:r>
    </w:p>
    <w:p w14:paraId="4BD54897" w14:textId="2B479B07" w:rsidR="00A73FA6" w:rsidRPr="00352624" w:rsidRDefault="00A73FA6" w:rsidP="004A086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6. I</w:t>
      </w:r>
      <w:r w:rsidR="00771997">
        <w:rPr>
          <w:rFonts w:ascii="Consolas" w:hAnsi="Consolas"/>
          <w:color w:val="006400"/>
        </w:rPr>
        <w:t xml:space="preserve"> </w:t>
      </w:r>
      <w:r>
        <w:rPr>
          <w:rFonts w:ascii="Consolas" w:hAnsi="Consolas"/>
          <w:color w:val="006400"/>
        </w:rPr>
        <w:t xml:space="preserve">received </w:t>
      </w:r>
      <w:r w:rsidR="00771997">
        <w:rPr>
          <w:rFonts w:ascii="Consolas" w:hAnsi="Consolas"/>
          <w:color w:val="006400"/>
        </w:rPr>
        <w:t>a non-stop result of the files in the previous folder of Documents.</w:t>
      </w:r>
    </w:p>
    <w:p w14:paraId="2B7AE97A" w14:textId="77777777" w:rsidR="00C03198" w:rsidRDefault="00C03198" w:rsidP="004A0860">
      <w:pPr>
        <w:pStyle w:val="ListParagraph"/>
        <w:ind w:left="360"/>
      </w:pPr>
    </w:p>
    <w:p w14:paraId="2396BEFC" w14:textId="3AF6DCA1" w:rsidR="00771997" w:rsidRDefault="00771997" w:rsidP="004A0860">
      <w:pPr>
        <w:pStyle w:val="ListParagraph"/>
        <w:numPr>
          <w:ilvl w:val="0"/>
          <w:numId w:val="1"/>
        </w:numPr>
      </w:pPr>
      <w:r>
        <w:t xml:space="preserve">Enter the command: </w:t>
      </w:r>
      <w:r w:rsidRPr="00E17C60">
        <w:rPr>
          <w:rFonts w:ascii="Consolas" w:hAnsi="Consolas"/>
          <w:b/>
        </w:rPr>
        <w:t>get-childitem -recurse &gt; desktopItems.txt</w:t>
      </w:r>
      <w:r w:rsidRPr="00E17C60">
        <w:rPr>
          <w:rFonts w:ascii="Consolas" w:hAnsi="Consolas"/>
          <w:b/>
        </w:rPr>
        <w:br/>
      </w:r>
      <w:r w:rsidRPr="00B37496">
        <w:t>What was diff</w:t>
      </w:r>
      <w:r>
        <w:t>erent about the output this time? (If not sure what happened, see the next task.)</w:t>
      </w:r>
    </w:p>
    <w:p w14:paraId="69298BB5" w14:textId="0B247099" w:rsidR="00771997" w:rsidRPr="00352624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  <w:rtl/>
        </w:rPr>
      </w:pPr>
      <w:r>
        <w:rPr>
          <w:rFonts w:ascii="Consolas" w:hAnsi="Consolas"/>
          <w:color w:val="006400"/>
        </w:rPr>
        <w:t>7. It saved the result of</w:t>
      </w:r>
      <w:r w:rsidRPr="00771997">
        <w:t xml:space="preserve"> </w:t>
      </w:r>
      <w:r>
        <w:rPr>
          <w:rFonts w:ascii="Consolas" w:hAnsi="Consolas"/>
          <w:color w:val="006400"/>
        </w:rPr>
        <w:t xml:space="preserve">the </w:t>
      </w:r>
      <w:r w:rsidRPr="00E17C60">
        <w:rPr>
          <w:rFonts w:ascii="Consolas" w:hAnsi="Consolas"/>
          <w:b/>
        </w:rPr>
        <w:t>get-childitem -recurse</w:t>
      </w:r>
      <w:r>
        <w:rPr>
          <w:rFonts w:ascii="Consolas" w:hAnsi="Consolas"/>
          <w:color w:val="006400"/>
        </w:rPr>
        <w:t xml:space="preserve"> command in a file called </w:t>
      </w:r>
      <w:r w:rsidRPr="00E17C60">
        <w:rPr>
          <w:rFonts w:ascii="Consolas" w:hAnsi="Consolas"/>
          <w:b/>
        </w:rPr>
        <w:t>desktopItems.txt</w:t>
      </w:r>
      <w:r>
        <w:rPr>
          <w:rFonts w:ascii="Consolas" w:hAnsi="Consolas"/>
          <w:b/>
        </w:rPr>
        <w:t xml:space="preserve"> </w:t>
      </w:r>
      <w:r w:rsidRPr="00771997">
        <w:rPr>
          <w:rFonts w:ascii="Consolas" w:hAnsi="Consolas"/>
          <w:color w:val="006400"/>
        </w:rPr>
        <w:t>and saved it in that folder</w:t>
      </w:r>
      <w:r>
        <w:rPr>
          <w:rFonts w:ascii="Consolas" w:hAnsi="Consolas"/>
          <w:color w:val="006400"/>
        </w:rPr>
        <w:t>.</w:t>
      </w:r>
    </w:p>
    <w:p w14:paraId="79E18780" w14:textId="77777777" w:rsidR="00771997" w:rsidRPr="006208A6" w:rsidRDefault="00771997" w:rsidP="004A0860">
      <w:pPr>
        <w:bidi w:val="0"/>
        <w:rPr>
          <w:rFonts w:ascii="Consolas" w:hAnsi="Consolas"/>
          <w:color w:val="C00000"/>
        </w:rPr>
      </w:pPr>
    </w:p>
    <w:p w14:paraId="5C183727" w14:textId="10006045" w:rsidR="00771997" w:rsidRDefault="00771997" w:rsidP="004A0860">
      <w:pPr>
        <w:pStyle w:val="ListParagraph"/>
        <w:numPr>
          <w:ilvl w:val="0"/>
          <w:numId w:val="1"/>
        </w:numPr>
      </w:pPr>
      <w:r>
        <w:t xml:space="preserve">Search for the </w:t>
      </w:r>
      <w:r w:rsidRPr="00163A37">
        <w:rPr>
          <w:rFonts w:ascii="Consolas" w:hAnsi="Consolas"/>
        </w:rPr>
        <w:t>desktopItems.txt</w:t>
      </w:r>
      <w:r>
        <w:t xml:space="preserve"> file using the TAB key.</w:t>
      </w:r>
      <w:r>
        <w:br/>
        <w:t xml:space="preserve">Once you see </w:t>
      </w:r>
      <w:r w:rsidRPr="00860F50">
        <w:rPr>
          <w:rFonts w:ascii="Consolas" w:hAnsi="Consolas"/>
          <w:b/>
        </w:rPr>
        <w:t>.\desktopItems.txt</w:t>
      </w:r>
      <w:r>
        <w:t xml:space="preserve">  </w:t>
      </w:r>
      <w:r w:rsidRPr="006E5FFC">
        <w:rPr>
          <w:i/>
        </w:rPr>
        <w:t>press the Enter key</w:t>
      </w:r>
      <w:r>
        <w:t>. What happened?</w:t>
      </w:r>
    </w:p>
    <w:p w14:paraId="2808C489" w14:textId="48719422" w:rsidR="00771997" w:rsidRPr="00352624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4680"/>
        </w:tabs>
        <w:bidi w:val="0"/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8. The command </w:t>
      </w:r>
      <w:r w:rsidRPr="00860F50">
        <w:rPr>
          <w:rFonts w:ascii="Consolas" w:hAnsi="Consolas"/>
          <w:b/>
        </w:rPr>
        <w:t>.\desktopItems.txt</w:t>
      </w:r>
      <w:r>
        <w:rPr>
          <w:rFonts w:ascii="Consolas" w:hAnsi="Consolas"/>
          <w:color w:val="006400"/>
        </w:rPr>
        <w:t xml:space="preserve"> opened the text file that contained the results of the get-childitem command and showed the result.</w:t>
      </w:r>
    </w:p>
    <w:p w14:paraId="3EA42A48" w14:textId="77777777" w:rsidR="00C03198" w:rsidRPr="00C03198" w:rsidRDefault="00C03198" w:rsidP="004A0860">
      <w:pPr>
        <w:pStyle w:val="ListParagraph"/>
        <w:ind w:left="360"/>
      </w:pPr>
    </w:p>
    <w:p w14:paraId="62CE4A91" w14:textId="53F37A35" w:rsidR="00771997" w:rsidRDefault="00771997" w:rsidP="004A0860">
      <w:pPr>
        <w:pStyle w:val="ListParagraph"/>
        <w:numPr>
          <w:ilvl w:val="0"/>
          <w:numId w:val="1"/>
        </w:numPr>
      </w:pPr>
      <w:r>
        <w:t>What is the PowerShell command, including parameters, to copy that file?</w:t>
      </w:r>
    </w:p>
    <w:p w14:paraId="1F0F81C2" w14:textId="111F8410" w:rsidR="00771997" w:rsidRPr="00352624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9.</w:t>
      </w:r>
      <w:r w:rsidR="00C03198">
        <w:rPr>
          <w:rFonts w:ascii="Consolas" w:hAnsi="Consolas"/>
          <w:color w:val="006400"/>
        </w:rPr>
        <w:t xml:space="preserve"> </w:t>
      </w:r>
      <w:r w:rsidR="00C03198" w:rsidRPr="00C03198">
        <w:rPr>
          <w:rFonts w:ascii="Consolas" w:hAnsi="Consolas"/>
          <w:color w:val="006400"/>
        </w:rPr>
        <w:t>Copy-Item [-Path] &lt;String[]&gt; [[-Destination] &lt;String&gt;] [-Container] [-Force] [-Filter &lt;String&gt;] [-Include &lt;String[]&gt;] [-Exclude &lt;String[]&gt;] [-Recurse] [-PassThru] [-Credential &lt;PSCredential&gt;] [-WhatIf] [-Confirm] [-FromSession &lt;PSSession&gt;] [-ToSession &lt;PSSession&gt;] [&lt;CommonParameters&gt;]</w:t>
      </w:r>
    </w:p>
    <w:p w14:paraId="30F1A43A" w14:textId="77777777" w:rsidR="00771997" w:rsidRPr="006208A6" w:rsidRDefault="00771997" w:rsidP="004A0860">
      <w:pPr>
        <w:bidi w:val="0"/>
        <w:rPr>
          <w:rFonts w:ascii="Consolas" w:hAnsi="Consolas"/>
          <w:color w:val="C00000"/>
        </w:rPr>
      </w:pPr>
    </w:p>
    <w:p w14:paraId="41361A1D" w14:textId="1FA451EC" w:rsidR="00771997" w:rsidRDefault="00771997" w:rsidP="004A0860">
      <w:pPr>
        <w:pStyle w:val="ListParagraph"/>
        <w:numPr>
          <w:ilvl w:val="0"/>
          <w:numId w:val="1"/>
        </w:numPr>
      </w:pPr>
      <w:r>
        <w:t>For the delete command,</w:t>
      </w:r>
    </w:p>
    <w:p w14:paraId="5394AA98" w14:textId="77777777" w:rsidR="00771997" w:rsidRPr="00D46890" w:rsidRDefault="00771997" w:rsidP="004A0860">
      <w:pPr>
        <w:pStyle w:val="ListParagraph"/>
        <w:numPr>
          <w:ilvl w:val="1"/>
          <w:numId w:val="1"/>
        </w:numPr>
      </w:pPr>
      <w:r>
        <w:rPr>
          <w:rFonts w:ascii="Consolas" w:hAnsi="Consolas"/>
        </w:rPr>
        <w:t xml:space="preserve">&gt; </w:t>
      </w:r>
      <w:r w:rsidRPr="00860F50">
        <w:rPr>
          <w:rFonts w:ascii="Consolas" w:hAnsi="Consolas"/>
          <w:b/>
        </w:rPr>
        <w:t>get-alias del</w:t>
      </w:r>
      <w:r w:rsidRPr="0039618F">
        <w:t xml:space="preserve"> </w:t>
      </w:r>
      <w:r>
        <w:t xml:space="preserve"> (or </w:t>
      </w:r>
      <w:r>
        <w:rPr>
          <w:rFonts w:ascii="Consolas" w:hAnsi="Consolas"/>
          <w:b/>
        </w:rPr>
        <w:t>rm</w:t>
      </w:r>
      <w:r>
        <w:t xml:space="preserve">)  will show the PowerShell name for the DOS or *nix command. </w:t>
      </w:r>
      <w:r>
        <w:br/>
        <w:t>What is the PowerShell command to delete/remove a file?</w:t>
      </w:r>
    </w:p>
    <w:p w14:paraId="09615DD1" w14:textId="52CD5D6A" w:rsidR="00771997" w:rsidRPr="00352624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0 a.</w:t>
      </w:r>
      <w:r w:rsidR="00467D38">
        <w:rPr>
          <w:rFonts w:ascii="Consolas" w:hAnsi="Consolas"/>
          <w:color w:val="006400"/>
        </w:rPr>
        <w:t xml:space="preserve"> </w:t>
      </w:r>
      <w:r w:rsidR="00467D38" w:rsidRPr="00467D38">
        <w:rPr>
          <w:rFonts w:ascii="Consolas" w:hAnsi="Consolas"/>
          <w:color w:val="006400"/>
        </w:rPr>
        <w:t>Remove-Item</w:t>
      </w:r>
    </w:p>
    <w:p w14:paraId="7758D12C" w14:textId="77777777" w:rsidR="00771997" w:rsidRPr="00D46890" w:rsidRDefault="00771997" w:rsidP="004A0860">
      <w:pPr>
        <w:pStyle w:val="ListParagraph"/>
        <w:numPr>
          <w:ilvl w:val="1"/>
          <w:numId w:val="1"/>
        </w:numPr>
      </w:pPr>
      <w:r>
        <w:rPr>
          <w:rFonts w:ascii="Consolas" w:hAnsi="Consolas"/>
        </w:rPr>
        <w:t xml:space="preserve">&gt; </w:t>
      </w:r>
      <w:r w:rsidRPr="00860F50">
        <w:rPr>
          <w:rFonts w:ascii="Consolas" w:hAnsi="Consolas"/>
          <w:b/>
        </w:rPr>
        <w:t xml:space="preserve">get-alias </w:t>
      </w:r>
      <w:r w:rsidRPr="00217F27">
        <w:rPr>
          <w:rFonts w:ascii="Consolas" w:hAnsi="Consolas"/>
          <w:b/>
        </w:rPr>
        <w:t>-Definition</w:t>
      </w:r>
      <w:r>
        <w:rPr>
          <w:rFonts w:ascii="Consolas" w:hAnsi="Consolas"/>
          <w:b/>
        </w:rPr>
        <w:t xml:space="preserve"> </w:t>
      </w:r>
      <w:r>
        <w:t xml:space="preserve"> PowerShellC</w:t>
      </w:r>
      <w:r w:rsidRPr="00860F50">
        <w:rPr>
          <w:i/>
        </w:rPr>
        <w:t xml:space="preserve">ommandName </w:t>
      </w:r>
      <w:r>
        <w:t xml:space="preserve"> (from a. above)</w:t>
      </w:r>
      <w:r>
        <w:rPr>
          <w:rFonts w:ascii="Consolas" w:hAnsi="Consolas"/>
          <w:b/>
        </w:rPr>
        <w:br/>
      </w:r>
      <w:r>
        <w:t>List all the aliases for the PowerShell deletion command.</w:t>
      </w:r>
    </w:p>
    <w:p w14:paraId="44AD0C3A" w14:textId="12D09923" w:rsidR="00467D38" w:rsidRPr="00467D38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 w:rsidRPr="00467D38">
        <w:rPr>
          <w:rFonts w:ascii="Consolas" w:hAnsi="Consolas"/>
          <w:color w:val="006400"/>
        </w:rPr>
        <w:t>10 b.</w:t>
      </w:r>
      <w:r w:rsidR="00467D38" w:rsidRPr="00467D38">
        <w:rPr>
          <w:rFonts w:ascii="Consolas" w:hAnsi="Consolas"/>
          <w:color w:val="006400"/>
        </w:rPr>
        <w:t xml:space="preserve"> CommandType     Name         </w:t>
      </w:r>
    </w:p>
    <w:p w14:paraId="3DBAD467" w14:textId="6BC229F5" w:rsidR="00467D38" w:rsidRPr="00467D38" w:rsidRDefault="00467D38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  <w:rtl/>
        </w:rPr>
      </w:pPr>
      <w:r w:rsidRPr="00467D38">
        <w:rPr>
          <w:rFonts w:ascii="Consolas" w:hAnsi="Consolas"/>
          <w:color w:val="006400"/>
        </w:rPr>
        <w:t xml:space="preserve">-----------     ----   </w:t>
      </w:r>
    </w:p>
    <w:p w14:paraId="43734A43" w14:textId="77777777" w:rsidR="00467D38" w:rsidRPr="00467D38" w:rsidRDefault="00467D38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 w:rsidRPr="00467D38">
        <w:rPr>
          <w:rFonts w:ascii="Consolas" w:hAnsi="Consolas"/>
          <w:color w:val="006400"/>
        </w:rPr>
        <w:t>Alias           del -&gt; Remove-Item</w:t>
      </w:r>
    </w:p>
    <w:p w14:paraId="38F4B3D2" w14:textId="77777777" w:rsidR="00467D38" w:rsidRPr="00467D38" w:rsidRDefault="00467D38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 w:rsidRPr="00467D38">
        <w:rPr>
          <w:rFonts w:ascii="Consolas" w:hAnsi="Consolas"/>
          <w:color w:val="006400"/>
        </w:rPr>
        <w:t>Alias           erase -&gt; Remove-Item</w:t>
      </w:r>
    </w:p>
    <w:p w14:paraId="1EA36412" w14:textId="77777777" w:rsidR="00467D38" w:rsidRPr="00467D38" w:rsidRDefault="00467D38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 w:rsidRPr="00467D38">
        <w:rPr>
          <w:rFonts w:ascii="Consolas" w:hAnsi="Consolas"/>
          <w:color w:val="006400"/>
        </w:rPr>
        <w:t>Alias           rd -&gt; Remove-Item</w:t>
      </w:r>
    </w:p>
    <w:p w14:paraId="7D42C5C6" w14:textId="77777777" w:rsidR="00467D38" w:rsidRPr="00467D38" w:rsidRDefault="00467D38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 w:rsidRPr="00467D38">
        <w:rPr>
          <w:rFonts w:ascii="Consolas" w:hAnsi="Consolas"/>
          <w:color w:val="006400"/>
        </w:rPr>
        <w:t>Alias           ri -&gt; Remove-Item</w:t>
      </w:r>
    </w:p>
    <w:p w14:paraId="05AA48D3" w14:textId="77777777" w:rsidR="00467D38" w:rsidRPr="00467D38" w:rsidRDefault="00467D38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 w:rsidRPr="00467D38">
        <w:rPr>
          <w:rFonts w:ascii="Consolas" w:hAnsi="Consolas"/>
          <w:color w:val="006400"/>
        </w:rPr>
        <w:t>Alias           rm -&gt; Remove-Item</w:t>
      </w:r>
    </w:p>
    <w:p w14:paraId="255D724F" w14:textId="70B87EEC" w:rsidR="00771997" w:rsidRPr="00467D38" w:rsidRDefault="00467D38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 w:rsidRPr="00467D38">
        <w:rPr>
          <w:rFonts w:ascii="Consolas" w:hAnsi="Consolas"/>
          <w:color w:val="006400"/>
        </w:rPr>
        <w:t>Alias           rmdir -&gt; Remove-Item</w:t>
      </w:r>
    </w:p>
    <w:p w14:paraId="0CF6F4C7" w14:textId="77777777" w:rsidR="00771997" w:rsidRPr="006208A6" w:rsidRDefault="00771997" w:rsidP="004A0860">
      <w:pPr>
        <w:bidi w:val="0"/>
        <w:rPr>
          <w:rFonts w:ascii="Consolas" w:hAnsi="Consolas"/>
          <w:color w:val="C00000"/>
        </w:rPr>
      </w:pPr>
    </w:p>
    <w:p w14:paraId="791932FB" w14:textId="7DE78746" w:rsidR="00771997" w:rsidRDefault="00771997" w:rsidP="004A0860">
      <w:pPr>
        <w:pStyle w:val="ListParagraph"/>
        <w:numPr>
          <w:ilvl w:val="0"/>
          <w:numId w:val="1"/>
        </w:numPr>
      </w:pPr>
      <w:r>
        <w:t xml:space="preserve">Delete the </w:t>
      </w:r>
      <w:r w:rsidRPr="00860F50">
        <w:rPr>
          <w:rFonts w:ascii="Consolas" w:hAnsi="Consolas"/>
          <w:b/>
        </w:rPr>
        <w:t xml:space="preserve">desktopItems.txt </w:t>
      </w:r>
      <w:r>
        <w:t>file.</w:t>
      </w:r>
      <w:r w:rsidRPr="00860F50">
        <w:rPr>
          <w:rFonts w:ascii="Consolas" w:hAnsi="Consolas"/>
        </w:rPr>
        <w:t xml:space="preserve"> </w:t>
      </w:r>
      <w:r w:rsidRPr="00860F50">
        <w:rPr>
          <w:rFonts w:ascii="Consolas" w:hAnsi="Consolas"/>
        </w:rPr>
        <w:br/>
      </w:r>
      <w:r>
        <w:t>What was the PowerShell command, including parameters, you ran to delete the file?</w:t>
      </w:r>
    </w:p>
    <w:p w14:paraId="56C5CC55" w14:textId="1DFBAFC9" w:rsidR="00771997" w:rsidRPr="00352624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1.</w:t>
      </w:r>
      <w:r w:rsidR="00467D38">
        <w:rPr>
          <w:rFonts w:ascii="Consolas" w:hAnsi="Consolas"/>
          <w:color w:val="006400"/>
        </w:rPr>
        <w:t xml:space="preserve"> </w:t>
      </w:r>
      <w:r w:rsidR="00467D38" w:rsidRPr="00467D38">
        <w:rPr>
          <w:rFonts w:ascii="Consolas" w:hAnsi="Consolas"/>
          <w:color w:val="006400"/>
        </w:rPr>
        <w:t>Remove-Item -</w:t>
      </w:r>
      <w:r w:rsidR="00467D38">
        <w:rPr>
          <w:rFonts w:ascii="Consolas" w:hAnsi="Consolas"/>
          <w:color w:val="006400"/>
        </w:rPr>
        <w:t>P</w:t>
      </w:r>
      <w:r w:rsidR="00467D38" w:rsidRPr="00467D38">
        <w:rPr>
          <w:rFonts w:ascii="Consolas" w:hAnsi="Consolas"/>
          <w:color w:val="006400"/>
        </w:rPr>
        <w:t>ath C:\Users\amirs\OneDrive\desktopItems.txt</w:t>
      </w:r>
    </w:p>
    <w:p w14:paraId="7D3CAA2C" w14:textId="77777777" w:rsidR="00771997" w:rsidRPr="006208A6" w:rsidRDefault="00771997" w:rsidP="004A0860">
      <w:pPr>
        <w:bidi w:val="0"/>
        <w:rPr>
          <w:rFonts w:ascii="Consolas" w:hAnsi="Consolas"/>
          <w:color w:val="C00000"/>
        </w:rPr>
      </w:pPr>
    </w:p>
    <w:p w14:paraId="1B595D43" w14:textId="77777777" w:rsidR="00771997" w:rsidRDefault="00771997" w:rsidP="004A0860">
      <w:pPr>
        <w:pStyle w:val="ListParagraph"/>
        <w:numPr>
          <w:ilvl w:val="0"/>
          <w:numId w:val="1"/>
        </w:numPr>
      </w:pPr>
      <w:r>
        <w:t xml:space="preserve">Finally, run the </w:t>
      </w:r>
      <w:r w:rsidRPr="00860F50">
        <w:rPr>
          <w:rFonts w:ascii="Consolas" w:hAnsi="Consolas"/>
          <w:b/>
        </w:rPr>
        <w:t xml:space="preserve">get-history </w:t>
      </w:r>
      <w:r>
        <w:t>cmdlet. Copy the text output and paste here (not a screen image)</w:t>
      </w:r>
    </w:p>
    <w:p w14:paraId="5BAC3B7A" w14:textId="77777777" w:rsidR="00226B7F" w:rsidRPr="00226B7F" w:rsidRDefault="00771997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2.</w:t>
      </w:r>
      <w:r w:rsidR="00226B7F">
        <w:rPr>
          <w:rFonts w:ascii="Consolas" w:hAnsi="Consolas"/>
          <w:color w:val="006400"/>
        </w:rPr>
        <w:t xml:space="preserve"> </w:t>
      </w:r>
      <w:r w:rsidR="00226B7F" w:rsidRPr="00226B7F">
        <w:rPr>
          <w:rFonts w:ascii="Consolas" w:hAnsi="Consolas"/>
          <w:color w:val="006400"/>
        </w:rPr>
        <w:t>Id CommandLine</w:t>
      </w:r>
    </w:p>
    <w:p w14:paraId="79729DD2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  <w:rtl/>
        </w:rPr>
      </w:pPr>
      <w:r w:rsidRPr="00226B7F">
        <w:rPr>
          <w:rFonts w:ascii="Consolas" w:hAnsi="Consolas"/>
          <w:color w:val="006400"/>
        </w:rPr>
        <w:t xml:space="preserve">  -- -----------</w:t>
      </w:r>
    </w:p>
    <w:p w14:paraId="3D1D6DB6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1 cd  C:\Users\amirs\OneDrive\Documents</w:t>
      </w:r>
    </w:p>
    <w:p w14:paraId="2D06B2AA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2 $updates = Start-WUScan</w:t>
      </w:r>
    </w:p>
    <w:p w14:paraId="7500EB89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3 $updates</w:t>
      </w:r>
    </w:p>
    <w:p w14:paraId="3F58E76C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4 get-help</w:t>
      </w:r>
    </w:p>
    <w:p w14:paraId="50B2EF6D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5 get-help</w:t>
      </w:r>
    </w:p>
    <w:p w14:paraId="7B981697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6 get-process</w:t>
      </w:r>
    </w:p>
    <w:p w14:paraId="14A79193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7 Get-Process | sort-object CPU -descending | select -first 10</w:t>
      </w:r>
    </w:p>
    <w:p w14:paraId="7B886B79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8 ls</w:t>
      </w:r>
    </w:p>
    <w:p w14:paraId="3B8FEE34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 9 Get-ChildItem</w:t>
      </w:r>
    </w:p>
    <w:p w14:paraId="1BB21470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lastRenderedPageBreak/>
        <w:t xml:space="preserve">  10 dir</w:t>
      </w:r>
    </w:p>
    <w:p w14:paraId="19C6D479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1 cd ..</w:t>
      </w:r>
    </w:p>
    <w:p w14:paraId="7BD1D9E1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2 get-childitem -recurse</w:t>
      </w:r>
    </w:p>
    <w:p w14:paraId="3CA08838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3 cd Documents</w:t>
      </w:r>
    </w:p>
    <w:p w14:paraId="7596B35E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4 Get-ChildItem</w:t>
      </w:r>
    </w:p>
    <w:p w14:paraId="316C13FC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5 get-childitem -recurse &gt; desktopItems.txt</w:t>
      </w:r>
    </w:p>
    <w:p w14:paraId="1A4787AF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6 cd ..</w:t>
      </w:r>
    </w:p>
    <w:p w14:paraId="452D15F2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7 get-childitem -recurse &gt; desktopItems.txt</w:t>
      </w:r>
    </w:p>
    <w:p w14:paraId="6DAFC8CA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8 .\desktopItems.txt</w:t>
      </w:r>
    </w:p>
    <w:p w14:paraId="0BB6F275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19 get-help copy*</w:t>
      </w:r>
    </w:p>
    <w:p w14:paraId="04803CC3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20 get-help copy-item</w:t>
      </w:r>
    </w:p>
    <w:p w14:paraId="46A7B88A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21 get-alias del</w:t>
      </w:r>
    </w:p>
    <w:p w14:paraId="2B5F6CB6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22 get-alias -Definition  remove-item</w:t>
      </w:r>
    </w:p>
    <w:p w14:paraId="06DA4F26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23 Remove-Item -path C:\Users\amirs\OneDrive\desktopItems.txt</w:t>
      </w:r>
    </w:p>
    <w:p w14:paraId="001B0DCB" w14:textId="77777777" w:rsidR="00226B7F" w:rsidRPr="00226B7F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24 .\desktopItems.txt</w:t>
      </w:r>
    </w:p>
    <w:p w14:paraId="4E5B8FCE" w14:textId="28ECE5EF" w:rsidR="00771997" w:rsidRPr="00352624" w:rsidRDefault="00226B7F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rPr>
          <w:rFonts w:ascii="Consolas" w:hAnsi="Consolas"/>
          <w:color w:val="006400"/>
        </w:rPr>
      </w:pPr>
      <w:r w:rsidRPr="00226B7F">
        <w:rPr>
          <w:rFonts w:ascii="Consolas" w:hAnsi="Consolas"/>
          <w:color w:val="006400"/>
        </w:rPr>
        <w:t xml:space="preserve">  25 Get-ChildItem</w:t>
      </w:r>
    </w:p>
    <w:p w14:paraId="58614A77" w14:textId="3DD78AA8" w:rsidR="00A73FA6" w:rsidRDefault="00A73FA6" w:rsidP="004A0860">
      <w:pPr>
        <w:bidi w:val="0"/>
        <w:rPr>
          <w:rFonts w:ascii="Consolas" w:hAnsi="Consolas"/>
        </w:rPr>
      </w:pPr>
    </w:p>
    <w:p w14:paraId="10EF1983" w14:textId="3FB27F32" w:rsidR="004A0860" w:rsidRDefault="004A0860" w:rsidP="004A0860">
      <w:pPr>
        <w:bidi w:val="0"/>
        <w:rPr>
          <w:rFonts w:ascii="Consolas" w:hAnsi="Consolas"/>
        </w:rPr>
      </w:pPr>
      <w:r w:rsidRPr="009D0BF3">
        <w:rPr>
          <w:rFonts w:cstheme="minorHAnsi"/>
          <w:b/>
          <w:bCs/>
          <w:sz w:val="32"/>
          <w:szCs w:val="32"/>
          <w:highlight w:val="yellow"/>
        </w:rPr>
        <w:t>What four things will you do to be successful with time? (</w:t>
      </w:r>
      <w:r>
        <w:rPr>
          <w:rFonts w:cstheme="minorHAnsi"/>
          <w:b/>
          <w:bCs/>
          <w:sz w:val="32"/>
          <w:szCs w:val="32"/>
          <w:highlight w:val="yellow"/>
        </w:rPr>
        <w:t>6</w:t>
      </w:r>
      <w:r w:rsidRPr="009D0BF3">
        <w:rPr>
          <w:rFonts w:cstheme="minorHAnsi"/>
          <w:b/>
          <w:bCs/>
          <w:sz w:val="32"/>
          <w:szCs w:val="32"/>
          <w:highlight w:val="yellow"/>
        </w:rPr>
        <w:t>4 points)</w:t>
      </w:r>
    </w:p>
    <w:p w14:paraId="5C4D39A2" w14:textId="77777777" w:rsidR="004A0860" w:rsidRPr="0083799C" w:rsidRDefault="004A0860" w:rsidP="004A0860">
      <w:pPr>
        <w:pStyle w:val="Subtitle"/>
        <w:keepNext w:val="0"/>
        <w:spacing w:before="0"/>
        <w:rPr>
          <w:rFonts w:asciiTheme="minorHAnsi" w:hAnsiTheme="minorHAnsi" w:cstheme="minorHAnsi"/>
          <w:sz w:val="24"/>
          <w:szCs w:val="24"/>
          <w:u w:val="single"/>
        </w:rPr>
      </w:pPr>
      <w:r w:rsidRPr="0083799C">
        <w:rPr>
          <w:rFonts w:asciiTheme="minorHAnsi" w:hAnsiTheme="minorHAnsi" w:cstheme="minorHAnsi"/>
          <w:sz w:val="24"/>
          <w:szCs w:val="24"/>
          <w:u w:val="single"/>
        </w:rPr>
        <w:t>Attention Management and Time Choices</w:t>
      </w:r>
    </w:p>
    <w:p w14:paraId="19A8D6E4" w14:textId="77777777" w:rsidR="004A0860" w:rsidRDefault="004A0860" w:rsidP="004A0860">
      <w:pPr>
        <w:pStyle w:val="Subtitle"/>
        <w:keepNext w:val="0"/>
        <w:numPr>
          <w:ilvl w:val="0"/>
          <w:numId w:val="3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7D48B6E6" w14:textId="77777777" w:rsidR="004A0860" w:rsidRPr="004A0860" w:rsidRDefault="004A0860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  <w:sz w:val="24"/>
          <w:szCs w:val="24"/>
        </w:rPr>
      </w:pPr>
      <w:r w:rsidRPr="004A0860">
        <w:rPr>
          <w:rFonts w:ascii="Consolas" w:hAnsi="Consolas"/>
          <w:color w:val="006400"/>
          <w:sz w:val="24"/>
          <w:szCs w:val="24"/>
        </w:rPr>
        <w:t>1. Write a To-Do-List for my day</w:t>
      </w:r>
    </w:p>
    <w:p w14:paraId="699DA018" w14:textId="77777777" w:rsidR="004A0860" w:rsidRDefault="004A0860" w:rsidP="004A0860">
      <w:pPr>
        <w:pStyle w:val="Subtitle"/>
        <w:keepNext w:val="0"/>
        <w:numPr>
          <w:ilvl w:val="1"/>
          <w:numId w:val="3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5F13B360" w14:textId="3C817973" w:rsidR="004A0860" w:rsidRPr="004A0860" w:rsidRDefault="004A0860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  <w:sz w:val="24"/>
          <w:szCs w:val="24"/>
        </w:rPr>
      </w:pPr>
      <w:r w:rsidRPr="004A0860">
        <w:rPr>
          <w:rFonts w:ascii="Consolas" w:hAnsi="Consolas"/>
          <w:color w:val="006400"/>
          <w:sz w:val="24"/>
          <w:szCs w:val="24"/>
        </w:rPr>
        <w:t xml:space="preserve">1 a. I've came to this decision by experiencing both having a day with and a day without a pre-written plan; and I found that I am more productive when I know what I want to do </w:t>
      </w:r>
      <w:r w:rsidR="008E0276">
        <w:rPr>
          <w:rFonts w:ascii="Consolas" w:hAnsi="Consolas"/>
          <w:color w:val="006400"/>
          <w:sz w:val="24"/>
          <w:szCs w:val="24"/>
        </w:rPr>
        <w:t>in the day</w:t>
      </w:r>
      <w:r w:rsidRPr="004A0860">
        <w:rPr>
          <w:rFonts w:ascii="Consolas" w:hAnsi="Consolas"/>
          <w:color w:val="006400"/>
          <w:sz w:val="24"/>
          <w:szCs w:val="24"/>
        </w:rPr>
        <w:t xml:space="preserve"> and when I prioritize my tasks of the day. I used to write down my to-do-list on paper and highlight the tasks based on their importance, but now I have this application called Todoist that does the same function </w:t>
      </w:r>
      <w:r w:rsidR="008E0276">
        <w:rPr>
          <w:rFonts w:ascii="Consolas" w:hAnsi="Consolas"/>
          <w:color w:val="006400"/>
          <w:sz w:val="24"/>
          <w:szCs w:val="24"/>
        </w:rPr>
        <w:t xml:space="preserve">and has </w:t>
      </w:r>
      <w:r w:rsidR="008E0276" w:rsidRPr="004A0860">
        <w:rPr>
          <w:rFonts w:ascii="Consolas" w:hAnsi="Consolas"/>
          <w:color w:val="006400"/>
          <w:sz w:val="24"/>
          <w:szCs w:val="24"/>
        </w:rPr>
        <w:t>an organized platform</w:t>
      </w:r>
      <w:r w:rsidR="008E0276">
        <w:rPr>
          <w:rFonts w:ascii="Consolas" w:hAnsi="Consolas"/>
          <w:color w:val="006400"/>
          <w:sz w:val="24"/>
          <w:szCs w:val="24"/>
        </w:rPr>
        <w:t xml:space="preserve"> with a great</w:t>
      </w:r>
      <w:r w:rsidRPr="004A0860">
        <w:rPr>
          <w:rFonts w:ascii="Consolas" w:hAnsi="Consolas"/>
          <w:color w:val="006400"/>
          <w:sz w:val="24"/>
          <w:szCs w:val="24"/>
        </w:rPr>
        <w:t xml:space="preserve"> user interface.</w:t>
      </w:r>
    </w:p>
    <w:p w14:paraId="11D550FB" w14:textId="77777777" w:rsidR="004A0860" w:rsidRDefault="004A0860" w:rsidP="004A0860">
      <w:pPr>
        <w:pStyle w:val="Subtitle"/>
        <w:keepNext w:val="0"/>
        <w:numPr>
          <w:ilvl w:val="0"/>
          <w:numId w:val="3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3F905E43" w14:textId="77777777" w:rsidR="004A0860" w:rsidRPr="00352624" w:rsidRDefault="004A0860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</w:rPr>
      </w:pPr>
      <w:r w:rsidRPr="004A0860">
        <w:rPr>
          <w:rFonts w:ascii="Consolas" w:hAnsi="Consolas"/>
          <w:color w:val="006400"/>
          <w:sz w:val="24"/>
          <w:szCs w:val="24"/>
        </w:rPr>
        <w:t>2. Start the day optimistic and with good vibes</w:t>
      </w:r>
      <w:r w:rsidRPr="004A0860">
        <w:rPr>
          <w:rFonts w:ascii="Consolas" w:hAnsi="Consolas"/>
          <w:color w:val="006400"/>
          <w:sz w:val="24"/>
          <w:szCs w:val="24"/>
        </w:rPr>
        <w:tab/>
      </w:r>
      <w:r>
        <w:rPr>
          <w:rFonts w:ascii="Consolas" w:hAnsi="Consolas"/>
          <w:color w:val="006400"/>
        </w:rPr>
        <w:tab/>
      </w:r>
    </w:p>
    <w:p w14:paraId="207D0935" w14:textId="77777777" w:rsidR="004A0860" w:rsidRDefault="004A0860" w:rsidP="004A0860">
      <w:pPr>
        <w:pStyle w:val="Subtitle"/>
        <w:keepNext w:val="0"/>
        <w:numPr>
          <w:ilvl w:val="1"/>
          <w:numId w:val="3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lastRenderedPageBreak/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77D6FA10" w14:textId="2ACA2DDC" w:rsidR="004A0860" w:rsidRPr="004A0860" w:rsidRDefault="004A0860" w:rsidP="004A08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after="120"/>
        <w:ind w:left="709"/>
        <w:rPr>
          <w:rFonts w:ascii="Consolas" w:hAnsi="Consolas"/>
          <w:color w:val="006400"/>
          <w:sz w:val="24"/>
          <w:szCs w:val="24"/>
        </w:rPr>
      </w:pPr>
      <w:r w:rsidRPr="004A0860">
        <w:rPr>
          <w:rFonts w:ascii="Consolas" w:hAnsi="Consolas"/>
          <w:color w:val="006400"/>
          <w:sz w:val="24"/>
          <w:szCs w:val="24"/>
        </w:rPr>
        <w:t>2 a. I believe if you start the day energetic and fresh, you have the enough power until the end of the day; therefore, you can do more tasks in a day and be more productive while doing them. What I do to start off the day fresh is meditating, doing some special stretching exercis</w:t>
      </w:r>
      <w:r w:rsidR="00E840BF">
        <w:rPr>
          <w:rFonts w:ascii="Consolas" w:hAnsi="Consolas"/>
          <w:color w:val="006400"/>
          <w:sz w:val="24"/>
          <w:szCs w:val="24"/>
        </w:rPr>
        <w:t>es</w:t>
      </w:r>
      <w:r w:rsidRPr="004A0860">
        <w:rPr>
          <w:rFonts w:ascii="Consolas" w:hAnsi="Consolas"/>
          <w:color w:val="006400"/>
          <w:sz w:val="24"/>
          <w:szCs w:val="24"/>
        </w:rPr>
        <w:t>, listening to a morning podcast, reading a valuable piece of tech-related news, and in the best scenario, going for a walk and breathing in the fresh air. I then write my to-do-list and start fighting the day :)</w:t>
      </w:r>
    </w:p>
    <w:p w14:paraId="0D44206A" w14:textId="77777777" w:rsidR="004A0860" w:rsidRDefault="004A0860" w:rsidP="004A0860">
      <w:pPr>
        <w:pStyle w:val="Subtitle"/>
        <w:keepNext w:val="0"/>
        <w:numPr>
          <w:ilvl w:val="0"/>
          <w:numId w:val="3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099C4BDE" w14:textId="77777777" w:rsidR="004A0860" w:rsidRPr="00FB72EB" w:rsidRDefault="004A0860" w:rsidP="004A086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3. Do the unimportant tasks of a day alongside the important ones</w:t>
      </w:r>
    </w:p>
    <w:p w14:paraId="4C173075" w14:textId="77777777" w:rsidR="004A0860" w:rsidRDefault="004A0860" w:rsidP="004A0860">
      <w:pPr>
        <w:pStyle w:val="Subtitle"/>
        <w:keepNext w:val="0"/>
        <w:numPr>
          <w:ilvl w:val="1"/>
          <w:numId w:val="3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30AAC3CF" w14:textId="20918AB9" w:rsidR="004A0860" w:rsidRPr="00FB72EB" w:rsidRDefault="004A0860" w:rsidP="004A086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3 a. I will not simply wash the dishes while doing nothing else but looking to the plates and glasses; What I do is listen </w:t>
      </w:r>
      <w:r w:rsidR="00F3618E">
        <w:rPr>
          <w:rFonts w:ascii="Consolas" w:hAnsi="Consolas"/>
          <w:color w:val="006400"/>
        </w:rPr>
        <w:t>to</w:t>
      </w:r>
      <w:r>
        <w:rPr>
          <w:rFonts w:ascii="Consolas" w:hAnsi="Consolas"/>
          <w:color w:val="006400"/>
        </w:rPr>
        <w:t xml:space="preserve"> my favorite podcast and enjoy my time washing the dishes. I cannot use my eyes to read my book or watch my series while washing, but I can use my ears to listen. I apply this technique to any other so-called unimportant task of my day. I try to get the best out of my time when tackling those tasks. With this method, I am able to have the optimal performance for the day. Other examples of this time-saving technique are reading a book while I'm in the bus and watching my favorite series while I'm doing reps of workout.</w:t>
      </w:r>
    </w:p>
    <w:p w14:paraId="2226A4BB" w14:textId="77777777" w:rsidR="004A0860" w:rsidRDefault="004A0860" w:rsidP="004A0860">
      <w:pPr>
        <w:pStyle w:val="Subtitle"/>
        <w:keepNext w:val="0"/>
        <w:numPr>
          <w:ilvl w:val="0"/>
          <w:numId w:val="3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3F8A6D2E" w14:textId="77777777" w:rsidR="004A0860" w:rsidRPr="00FB72EB" w:rsidRDefault="004A0860" w:rsidP="004A086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4. Not paying much attention to the social media</w:t>
      </w:r>
    </w:p>
    <w:p w14:paraId="3C8B4FFC" w14:textId="77777777" w:rsidR="004A0860" w:rsidRDefault="004A0860" w:rsidP="004A0860">
      <w:pPr>
        <w:pStyle w:val="Subtitle"/>
        <w:keepNext w:val="0"/>
        <w:numPr>
          <w:ilvl w:val="1"/>
          <w:numId w:val="3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47883AF5" w14:textId="71A35F47" w:rsidR="004A0860" w:rsidRPr="00FB72EB" w:rsidRDefault="004A0860" w:rsidP="004A086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4 a. Another thing to save time during the day is having a control on the time I spent on the social media. I personally see social media applications the biggest cause for wasting my time. When I drown in it, I forget about every other crucial task I had to do and </w:t>
      </w:r>
      <w:r w:rsidR="00F3618E">
        <w:rPr>
          <w:rFonts w:ascii="Consolas" w:hAnsi="Consolas"/>
          <w:color w:val="006400"/>
        </w:rPr>
        <w:t xml:space="preserve">I </w:t>
      </w:r>
      <w:r>
        <w:rPr>
          <w:rFonts w:ascii="Consolas" w:hAnsi="Consolas"/>
          <w:color w:val="006400"/>
        </w:rPr>
        <w:t>will probably get behind my plan and my to-do-list. What I did about it was that I limited my use of these applications to some special hours that I'm the least productive and deleted the unnecessary apps like Instagram and Telegram. So, now I only have Twitter, to check the news feed and see what's going on in the world, and WhatsApp, to communicate with my friends and classmates</w:t>
      </w:r>
      <w:r w:rsidR="00F3618E">
        <w:rPr>
          <w:rFonts w:ascii="Consolas" w:hAnsi="Consolas"/>
          <w:color w:val="006400"/>
        </w:rPr>
        <w:t>.</w:t>
      </w:r>
    </w:p>
    <w:p w14:paraId="6CDFAF19" w14:textId="77777777" w:rsidR="004A0860" w:rsidRPr="00A73FA6" w:rsidRDefault="004A0860" w:rsidP="004A0860">
      <w:pPr>
        <w:bidi w:val="0"/>
        <w:rPr>
          <w:rFonts w:ascii="Consolas" w:hAnsi="Consolas"/>
        </w:rPr>
      </w:pPr>
    </w:p>
    <w:sectPr w:rsidR="004A0860" w:rsidRPr="00A73FA6" w:rsidSect="00517E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257A86"/>
    <w:multiLevelType w:val="hybridMultilevel"/>
    <w:tmpl w:val="8D34947A"/>
    <w:lvl w:ilvl="0" w:tplc="C4F2F3D4">
      <w:numFmt w:val="bullet"/>
      <w:lvlText w:val=""/>
      <w:lvlJc w:val="left"/>
      <w:pPr>
        <w:ind w:left="720" w:hanging="360"/>
      </w:pPr>
      <w:rPr>
        <w:rFonts w:ascii="Wingdings" w:eastAsia="SimSun" w:hAnsi="Wingdings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4C3289"/>
    <w:multiLevelType w:val="hybridMultilevel"/>
    <w:tmpl w:val="8ABCDBCE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E8326708">
      <w:numFmt w:val="bullet"/>
      <w:lvlText w:val=""/>
      <w:lvlJc w:val="left"/>
      <w:pPr>
        <w:ind w:left="1980" w:hanging="360"/>
      </w:pPr>
      <w:rPr>
        <w:rFonts w:ascii="Wingdings" w:eastAsia="SimSun" w:hAnsi="Wingdings" w:cs="Mangal" w:hint="default"/>
      </w:r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4C5107"/>
    <w:multiLevelType w:val="hybridMultilevel"/>
    <w:tmpl w:val="6EC297F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wMDYxN7EwNzK0MDNS0lEKTi0uzszPAykwqgUAX+mL8ywAAAA="/>
  </w:docVars>
  <w:rsids>
    <w:rsidRoot w:val="001C784A"/>
    <w:rsid w:val="001C784A"/>
    <w:rsid w:val="00226B7F"/>
    <w:rsid w:val="00467D38"/>
    <w:rsid w:val="004A0860"/>
    <w:rsid w:val="004C5405"/>
    <w:rsid w:val="00517EF2"/>
    <w:rsid w:val="006670C3"/>
    <w:rsid w:val="00771997"/>
    <w:rsid w:val="008E0276"/>
    <w:rsid w:val="00A73FA6"/>
    <w:rsid w:val="00C03198"/>
    <w:rsid w:val="00E840BF"/>
    <w:rsid w:val="00F3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4484B"/>
  <w15:chartTrackingRefBased/>
  <w15:docId w15:val="{EFE093B3-1929-4CF8-ADD7-2576419FF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  <w:style w:type="character" w:styleId="Hyperlink">
    <w:name w:val="Hyperlink"/>
    <w:basedOn w:val="DefaultParagraphFont"/>
    <w:uiPriority w:val="99"/>
    <w:unhideWhenUsed/>
    <w:rsid w:val="001C78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784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C784A"/>
    <w:pPr>
      <w:bidi w:val="0"/>
      <w:spacing w:after="0" w:line="240" w:lineRule="auto"/>
      <w:ind w:left="720"/>
      <w:contextualSpacing/>
    </w:pPr>
    <w:rPr>
      <w:rFonts w:ascii="Calibri" w:eastAsia="SimSun" w:hAnsi="Calibri" w:cs="Mangal"/>
      <w:color w:val="00000A"/>
      <w:sz w:val="24"/>
      <w:szCs w:val="21"/>
      <w:lang w:val="en-CA" w:eastAsia="zh-CN" w:bidi="hi-IN"/>
    </w:rPr>
  </w:style>
  <w:style w:type="paragraph" w:styleId="Subtitle">
    <w:name w:val="Subtitle"/>
    <w:basedOn w:val="Normal"/>
    <w:link w:val="SubtitleChar"/>
    <w:qFormat/>
    <w:rsid w:val="004A0860"/>
    <w:pPr>
      <w:keepNext/>
      <w:bidi w:val="0"/>
      <w:spacing w:before="240" w:after="120" w:line="240" w:lineRule="auto"/>
    </w:pPr>
    <w:rPr>
      <w:rFonts w:ascii="Arial" w:eastAsia="Microsoft YaHei" w:hAnsi="Arial" w:cs="Mangal"/>
      <w:color w:val="00000A"/>
      <w:sz w:val="28"/>
      <w:szCs w:val="28"/>
      <w:lang w:val="en-CA" w:eastAsia="zh-CN" w:bidi="hi-IN"/>
    </w:rPr>
  </w:style>
  <w:style w:type="character" w:customStyle="1" w:styleId="SubtitleChar">
    <w:name w:val="Subtitle Char"/>
    <w:basedOn w:val="DefaultParagraphFont"/>
    <w:link w:val="Subtitle"/>
    <w:rsid w:val="004A0860"/>
    <w:rPr>
      <w:rFonts w:ascii="Arial" w:eastAsia="Microsoft YaHei" w:hAnsi="Arial" w:cs="Mangal"/>
      <w:color w:val="00000A"/>
      <w:sz w:val="28"/>
      <w:szCs w:val="28"/>
      <w:lang w:val="en-CA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sabagh@mySeneca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189</Words>
  <Characters>677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•</dc:creator>
  <cp:keywords/>
  <dc:description/>
  <cp:lastModifiedBy>Amir •</cp:lastModifiedBy>
  <cp:revision>6</cp:revision>
  <dcterms:created xsi:type="dcterms:W3CDTF">2020-07-13T03:11:00Z</dcterms:created>
  <dcterms:modified xsi:type="dcterms:W3CDTF">2020-07-14T02:27:00Z</dcterms:modified>
</cp:coreProperties>
</file>